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140D6" w14:textId="77777777" w:rsidR="0025090A" w:rsidRPr="0025090A" w:rsidRDefault="003922CB" w:rsidP="0025090A">
      <w:pPr>
        <w:spacing w:after="200" w:line="276" w:lineRule="auto"/>
        <w:rPr>
          <w:rFonts w:asciiTheme="minorHAnsi" w:hAnsiTheme="minorHAnsi" w:cstheme="minorHAnsi"/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25090A" w:rsidRPr="0025090A">
        <w:rPr>
          <w:rFonts w:asciiTheme="minorHAnsi" w:hAnsiTheme="minorHAnsi" w:cstheme="minorHAnsi"/>
          <w:noProof/>
        </w:rPr>
        <w:t>Write a program to create, concatenate and print a string and accessing substring from a given</w:t>
      </w:r>
    </w:p>
    <w:p w14:paraId="5EB5D5A9" w14:textId="2CB11002" w:rsidR="00FE361B" w:rsidRPr="003774E1" w:rsidRDefault="0025090A" w:rsidP="0025090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25090A">
        <w:rPr>
          <w:rFonts w:asciiTheme="minorHAnsi" w:hAnsiTheme="minorHAnsi" w:cstheme="minorHAnsi"/>
          <w:noProof/>
        </w:rPr>
        <w:t>string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554152D2" w14:textId="6A41E71D" w:rsidR="00D67B7F" w:rsidRDefault="00476318" w:rsidP="00D67B7F">
      <w:pPr>
        <w:spacing w:after="200" w:line="276" w:lineRule="auto"/>
        <w:jc w:val="both"/>
        <w:rPr>
          <w:rFonts w:eastAsia="Cambria"/>
          <w:bCs/>
          <w:color w:val="000000" w:themeColor="text1"/>
        </w:rPr>
      </w:pPr>
      <w:r w:rsidRPr="00476318">
        <w:rPr>
          <w:rFonts w:eastAsia="Cambria"/>
          <w:bCs/>
          <w:color w:val="000000" w:themeColor="text1"/>
        </w:rPr>
        <w:t xml:space="preserve">Slicing and indexing are two fundamental concepts in Python. They help </w:t>
      </w:r>
      <w:r>
        <w:rPr>
          <w:rFonts w:eastAsia="Cambria"/>
          <w:bCs/>
          <w:color w:val="000000" w:themeColor="text1"/>
        </w:rPr>
        <w:t>us</w:t>
      </w:r>
      <w:r w:rsidRPr="00476318">
        <w:rPr>
          <w:rFonts w:eastAsia="Cambria"/>
          <w:bCs/>
          <w:color w:val="000000" w:themeColor="text1"/>
        </w:rPr>
        <w:t xml:space="preserve"> access specific elements in a sequence, such as a string</w:t>
      </w:r>
      <w:r>
        <w:rPr>
          <w:rFonts w:eastAsia="Cambria"/>
          <w:bCs/>
          <w:color w:val="000000" w:themeColor="text1"/>
        </w:rPr>
        <w:t xml:space="preserve"> or (list and tuple)</w:t>
      </w:r>
      <w:r w:rsidRPr="00476318">
        <w:rPr>
          <w:rFonts w:eastAsia="Cambria"/>
          <w:bCs/>
          <w:color w:val="000000" w:themeColor="text1"/>
        </w:rPr>
        <w:t>.</w:t>
      </w:r>
    </w:p>
    <w:p w14:paraId="48B58FA5" w14:textId="216752A2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Indexing in Python</w:t>
      </w:r>
    </w:p>
    <w:p w14:paraId="29E19BE7" w14:textId="3BF42D9A" w:rsidR="004520DB" w:rsidRDefault="004520DB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520DB">
        <w:rPr>
          <w:rFonts w:eastAsia="Cambria"/>
          <w:bCs/>
          <w:color w:val="000000" w:themeColor="text1"/>
          <w:lang w:val="en-GB"/>
        </w:rPr>
        <w:t>Indexing is the process of accessing an element in a sequence using its position in the sequence (its index)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In Python, indexing starts from 0, which means the first element in a sequence is at position 0, the second element is at position 1, and so on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To access an element in a sequence, you can use square brackets [] with the index of the element you want to access.</w:t>
      </w:r>
    </w:p>
    <w:p w14:paraId="5178F307" w14:textId="0EEFA4E7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Let's consider the following example:</w:t>
      </w:r>
    </w:p>
    <w:p w14:paraId="1F5943B1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8F7CC2">
        <w:rPr>
          <w:rFonts w:eastAsia="Cambria"/>
          <w:bCs/>
          <w:color w:val="000000" w:themeColor="text1"/>
          <w:lang w:val="en-GB"/>
        </w:rPr>
        <w:t>create</w:t>
      </w:r>
      <w:proofErr w:type="gramEnd"/>
      <w:r w:rsidRPr="008F7CC2">
        <w:rPr>
          <w:rFonts w:eastAsia="Cambria"/>
          <w:bCs/>
          <w:color w:val="000000" w:themeColor="text1"/>
          <w:lang w:val="en-GB"/>
        </w:rPr>
        <w:t xml:space="preserve"> a string using double quotes</w:t>
      </w:r>
    </w:p>
    <w:p w14:paraId="023534E3" w14:textId="10FB35F9" w:rsidR="004520DB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string1 = "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>"</w:t>
      </w:r>
    </w:p>
    <w:p w14:paraId="420F5C21" w14:textId="0A9955C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EBFE492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8F7CC2">
        <w:rPr>
          <w:rFonts w:eastAsia="Cambria"/>
          <w:bCs/>
          <w:color w:val="000000" w:themeColor="text1"/>
          <w:lang w:val="en-GB"/>
        </w:rPr>
        <w:t>create</w:t>
      </w:r>
      <w:proofErr w:type="gramEnd"/>
      <w:r w:rsidRPr="008F7CC2">
        <w:rPr>
          <w:rFonts w:eastAsia="Cambria"/>
          <w:bCs/>
          <w:color w:val="000000" w:themeColor="text1"/>
          <w:lang w:val="en-GB"/>
        </w:rPr>
        <w:t xml:space="preserve"> a string using single quotes</w:t>
      </w:r>
    </w:p>
    <w:p w14:paraId="75135544" w14:textId="254E4D25" w:rsid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string1 = ' 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 xml:space="preserve"> '</w:t>
      </w:r>
    </w:p>
    <w:p w14:paraId="4D2F4B3E" w14:textId="77777777" w:rsidR="00482453" w:rsidRDefault="00482453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CB85E8F" w14:textId="009E7EBA" w:rsidR="005503C1" w:rsidRDefault="005503C1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4E7B12FE" w14:textId="73F1D820" w:rsidR="00A54D1F" w:rsidRDefault="00A54D1F" w:rsidP="00482453">
      <w:pPr>
        <w:jc w:val="both"/>
        <w:rPr>
          <w:rFonts w:eastAsia="Cambria"/>
          <w:bCs/>
          <w:color w:val="000000" w:themeColor="text1"/>
          <w:lang w:val="en-GB"/>
        </w:rPr>
      </w:pPr>
      <w:r w:rsidRPr="00A54D1F">
        <w:rPr>
          <w:rFonts w:eastAsia="Cambria"/>
          <w:bCs/>
          <w:color w:val="000000" w:themeColor="text1"/>
          <w:lang w:val="en-GB"/>
        </w:rPr>
        <w:lastRenderedPageBreak/>
        <w:drawing>
          <wp:inline distT="0" distB="0" distL="0" distR="0" wp14:anchorId="1FFD26FB" wp14:editId="4DCD3FA1">
            <wp:extent cx="6354062" cy="4229690"/>
            <wp:effectExtent l="0" t="0" r="8890" b="0"/>
            <wp:docPr id="1071575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57583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54062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F571F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FE28658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247405B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9A0901C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2508649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1A88C016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5C098334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08FB5D6D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4A0D9C85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89273AF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4F3A0131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388FE9AA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23D8801F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04609E85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725CE036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0E215556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5CF572EA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1B31B663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5EE3332E" w14:textId="7777777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</w:p>
    <w:p w14:paraId="3865B146" w14:textId="11CC5DFB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482453">
        <w:rPr>
          <w:rFonts w:eastAsia="Cambria"/>
          <w:bCs/>
          <w:color w:val="000000" w:themeColor="text1"/>
          <w:lang w:val="en-GB"/>
        </w:rPr>
        <w:t>Access String Characters in Python</w:t>
      </w:r>
    </w:p>
    <w:p w14:paraId="1597A289" w14:textId="20A74559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75432008" w14:textId="77777777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1st index element</w:t>
      </w:r>
    </w:p>
    <w:p w14:paraId="30D2E0EC" w14:textId="170F34BF" w:rsidR="00482453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503C1">
        <w:rPr>
          <w:rFonts w:eastAsia="Cambria"/>
          <w:bCs/>
          <w:color w:val="000000" w:themeColor="text1"/>
          <w:lang w:val="en-GB"/>
        </w:rPr>
        <w:t>print(</w:t>
      </w:r>
      <w:proofErr w:type="gramEnd"/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[1])</w:t>
      </w:r>
    </w:p>
    <w:p w14:paraId="3EF7E832" w14:textId="007AD6D1" w:rsid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7D74CA58" w14:textId="5F8330B4" w:rsidR="00ED12E5" w:rsidRDefault="00ED12E5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ED12E5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46F04B79" wp14:editId="0B8C31E2">
            <wp:extent cx="4096322" cy="2734057"/>
            <wp:effectExtent l="0" t="0" r="0" b="9525"/>
            <wp:docPr id="1588303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3039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903DB" w14:textId="77777777" w:rsidR="008F7CC2" w:rsidRDefault="008F7CC2" w:rsidP="008F7CC2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DFDA29" w14:textId="4942E3FA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Negative Indexing:</w:t>
      </w:r>
    </w:p>
    <w:p w14:paraId="3620EA52" w14:textId="37479209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ython allows negative indexing for its strings. For example,</w:t>
      </w:r>
    </w:p>
    <w:p w14:paraId="6E785289" w14:textId="26253F84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1903478F" w14:textId="77777777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4th last element</w:t>
      </w:r>
    </w:p>
    <w:p w14:paraId="376B0579" w14:textId="703A719C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503C1">
        <w:rPr>
          <w:rFonts w:eastAsia="Cambria"/>
          <w:bCs/>
          <w:color w:val="000000" w:themeColor="text1"/>
          <w:lang w:val="en-GB"/>
        </w:rPr>
        <w:t>print(</w:t>
      </w:r>
      <w:proofErr w:type="gramEnd"/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[-4]) </w:t>
      </w:r>
    </w:p>
    <w:p w14:paraId="6FCF9DE0" w14:textId="045E1297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58A292D" w14:textId="04780C03" w:rsidR="005503C1" w:rsidRDefault="002469E2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2469E2">
        <w:rPr>
          <w:rFonts w:eastAsia="Cambria"/>
          <w:bCs/>
          <w:color w:val="000000" w:themeColor="text1"/>
          <w:lang w:val="en-GB"/>
        </w:rPr>
        <w:lastRenderedPageBreak/>
        <w:drawing>
          <wp:inline distT="0" distB="0" distL="0" distR="0" wp14:anchorId="0C71941A" wp14:editId="21C31DDC">
            <wp:extent cx="5792008" cy="3410426"/>
            <wp:effectExtent l="0" t="0" r="0" b="0"/>
            <wp:docPr id="158563835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638358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FE4B3" w14:textId="77777777" w:rsidR="005503C1" w:rsidRPr="008F7CC2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4983587" w14:textId="6FAF4DAD" w:rsidR="00055AAF" w:rsidRDefault="00055AAF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55AAF">
        <w:rPr>
          <w:rFonts w:eastAsia="Cambria"/>
          <w:b/>
          <w:color w:val="000000" w:themeColor="text1"/>
          <w:lang w:val="en-GB"/>
        </w:rPr>
        <w:t>Slicing in Python</w:t>
      </w:r>
    </w:p>
    <w:p w14:paraId="4D95A136" w14:textId="5C156F1D" w:rsidR="00055AAF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licing is the process of accessing a sub-sequence of a sequence by specifying a starting and ending index. In Python, you perform slicing using the colon: operator. The syntax for slicing is as follows:</w:t>
      </w:r>
    </w:p>
    <w:p w14:paraId="7B48F569" w14:textId="087A930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Example:</w:t>
      </w:r>
    </w:p>
    <w:p w14:paraId="733F0F7C" w14:textId="7B0B616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equence[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start_</w:t>
      </w:r>
      <w:proofErr w:type="gramStart"/>
      <w:r w:rsidRPr="004770C1">
        <w:rPr>
          <w:rFonts w:eastAsia="Cambria"/>
          <w:bCs/>
          <w:color w:val="000000" w:themeColor="text1"/>
          <w:lang w:val="en-GB"/>
        </w:rPr>
        <w:t>index:end</w:t>
      </w:r>
      <w:proofErr w:type="gramEnd"/>
      <w:r w:rsidRPr="004770C1">
        <w:rPr>
          <w:rFonts w:eastAsia="Cambria"/>
          <w:bCs/>
          <w:color w:val="000000" w:themeColor="text1"/>
          <w:lang w:val="en-GB"/>
        </w:rPr>
        <w:t>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>]</w:t>
      </w:r>
    </w:p>
    <w:p w14:paraId="40AEEDFB" w14:textId="2E8A06F4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 xml:space="preserve">where 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start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 xml:space="preserve"> is the index of the first element in the sub-sequence and 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end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 xml:space="preserve"> is the index of the last element in the sub-sequence (excluding the element at the 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end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>). To slice a sequence, you can use square brackets [] with the start and end indices separated by a colon.</w:t>
      </w:r>
    </w:p>
    <w:p w14:paraId="20AA42A1" w14:textId="40C2912A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For example,</w:t>
      </w:r>
    </w:p>
    <w:p w14:paraId="22B50290" w14:textId="5917B7B2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7627AA">
        <w:rPr>
          <w:rFonts w:eastAsia="Cambria"/>
          <w:bCs/>
          <w:color w:val="000000" w:themeColor="text1"/>
          <w:lang w:val="en-GB"/>
        </w:rPr>
        <w:t>'</w:t>
      </w:r>
    </w:p>
    <w:p w14:paraId="153009CF" w14:textId="77777777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# access character from 1st index to 3rd index</w:t>
      </w:r>
    </w:p>
    <w:p w14:paraId="76CF49AE" w14:textId="5ED6E5AC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[1:4])  </w:t>
      </w:r>
    </w:p>
    <w:p w14:paraId="2DD44181" w14:textId="2C1DF729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A1BE737" w14:textId="3BE84767" w:rsidR="007627AA" w:rsidRDefault="007C188F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C188F">
        <w:rPr>
          <w:rFonts w:eastAsia="Cambria"/>
          <w:bCs/>
          <w:color w:val="000000" w:themeColor="text1"/>
          <w:lang w:val="en-GB"/>
        </w:rPr>
        <w:lastRenderedPageBreak/>
        <w:drawing>
          <wp:inline distT="0" distB="0" distL="0" distR="0" wp14:anchorId="5907FF80" wp14:editId="22E1BD79">
            <wp:extent cx="6011114" cy="3400900"/>
            <wp:effectExtent l="0" t="0" r="0" b="9525"/>
            <wp:docPr id="826678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6781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D37" w14:textId="77777777" w:rsidR="009821C9" w:rsidRDefault="009821C9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DED831B" w14:textId="77777777" w:rsidR="009821C9" w:rsidRDefault="009821C9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245DE5E" w14:textId="517024EB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 xml:space="preserve">You can also omit either the </w:t>
      </w:r>
      <w:proofErr w:type="spellStart"/>
      <w:r w:rsidRPr="00551994">
        <w:rPr>
          <w:rFonts w:eastAsia="Cambria"/>
          <w:bCs/>
          <w:color w:val="000000" w:themeColor="text1"/>
          <w:lang w:val="en-GB"/>
        </w:rPr>
        <w:t>start_index</w:t>
      </w:r>
      <w:proofErr w:type="spellEnd"/>
      <w:r w:rsidRPr="00551994">
        <w:rPr>
          <w:rFonts w:eastAsia="Cambria"/>
          <w:bCs/>
          <w:color w:val="000000" w:themeColor="text1"/>
          <w:lang w:val="en-GB"/>
        </w:rPr>
        <w:t xml:space="preserve"> or the </w:t>
      </w:r>
      <w:proofErr w:type="spellStart"/>
      <w:r w:rsidRPr="00551994">
        <w:rPr>
          <w:rFonts w:eastAsia="Cambria"/>
          <w:bCs/>
          <w:color w:val="000000" w:themeColor="text1"/>
          <w:lang w:val="en-GB"/>
        </w:rPr>
        <w:t>end_index</w:t>
      </w:r>
      <w:proofErr w:type="spellEnd"/>
      <w:r w:rsidRPr="00551994">
        <w:rPr>
          <w:rFonts w:eastAsia="Cambria"/>
          <w:bCs/>
          <w:color w:val="000000" w:themeColor="text1"/>
          <w:lang w:val="en-GB"/>
        </w:rPr>
        <w:t xml:space="preserve"> in a slice to get all the elements from the beginning or end of the sequence. For example:</w:t>
      </w:r>
    </w:p>
    <w:p w14:paraId="337BFCC1" w14:textId="78AFCC65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: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98A99AC" w14:textId="726A5F6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: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61C04162" w14:textId="5B49DA5C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3A2BCA73" w14:textId="78B1C45E" w:rsidR="009821C9" w:rsidRDefault="009821C9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821C9">
        <w:rPr>
          <w:rFonts w:eastAsia="Cambria"/>
          <w:bCs/>
          <w:color w:val="000000" w:themeColor="text1"/>
          <w:lang w:val="en-GB"/>
        </w:rPr>
        <w:lastRenderedPageBreak/>
        <w:drawing>
          <wp:inline distT="0" distB="0" distL="0" distR="0" wp14:anchorId="56C73D76" wp14:editId="348DC6B0">
            <wp:extent cx="5734850" cy="3696216"/>
            <wp:effectExtent l="0" t="0" r="0" b="0"/>
            <wp:docPr id="541002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0023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E9213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670C13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1695CF9" w14:textId="2FD55632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 xml:space="preserve">In the first line of the above code, we have used slicing to get all the elements from the beginning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 xml:space="preserve"> up to (but not including) the element at index 2. In the second line, we have used slicing to get all the elements from index 2 to the end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>.</w:t>
      </w:r>
    </w:p>
    <w:p w14:paraId="4A628642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FC82F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4010904C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0414946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435C178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C8DEE33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2679FD0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042DDEB2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18D11602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247A316C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2846DFAB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FF9CB9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1A64C28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00E0ADF" w14:textId="2D045605" w:rsidR="00551994" w:rsidRPr="00551994" w:rsidRDefault="00551994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51994">
        <w:rPr>
          <w:rFonts w:eastAsia="Cambria"/>
          <w:b/>
          <w:color w:val="000000" w:themeColor="text1"/>
          <w:lang w:val="en-GB"/>
        </w:rPr>
        <w:lastRenderedPageBreak/>
        <w:t>Python Strings are Immutable</w:t>
      </w:r>
    </w:p>
    <w:p w14:paraId="34DA89E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54DB15" w14:textId="657FC261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In Python, strings are immutable. That means the characters of a string cannot be changed. For example,</w:t>
      </w:r>
    </w:p>
    <w:p w14:paraId="429D392B" w14:textId="6D69F701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1994">
        <w:rPr>
          <w:rFonts w:eastAsia="Cambria"/>
          <w:bCs/>
          <w:color w:val="000000" w:themeColor="text1"/>
          <w:lang w:val="en-GB"/>
        </w:rPr>
        <w:t>'</w:t>
      </w:r>
    </w:p>
    <w:p w14:paraId="24A70688" w14:textId="77777777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51994">
        <w:rPr>
          <w:rFonts w:eastAsia="Cambria"/>
          <w:bCs/>
          <w:color w:val="000000" w:themeColor="text1"/>
          <w:lang w:val="en-GB"/>
        </w:rPr>
        <w:t>message[</w:t>
      </w:r>
      <w:proofErr w:type="gramEnd"/>
      <w:r w:rsidRPr="00551994">
        <w:rPr>
          <w:rFonts w:eastAsia="Cambria"/>
          <w:bCs/>
          <w:color w:val="000000" w:themeColor="text1"/>
          <w:lang w:val="en-GB"/>
        </w:rPr>
        <w:t>0] = 'H'</w:t>
      </w:r>
    </w:p>
    <w:p w14:paraId="46AB5506" w14:textId="36B25611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print(message)</w:t>
      </w:r>
    </w:p>
    <w:p w14:paraId="17EF5D14" w14:textId="318CA518" w:rsidR="007627AA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D57E592" w14:textId="4F69F34E" w:rsidR="00AC5CA0" w:rsidRDefault="00AC5CA0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C5CA0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2EA7D752" wp14:editId="04F3800A">
            <wp:extent cx="6858000" cy="3107690"/>
            <wp:effectExtent l="0" t="0" r="0" b="0"/>
            <wp:docPr id="14150756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07562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0CDE7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6F40A3" w14:textId="3C5E1D54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However, we can assign the variable name to a new string. For example,</w:t>
      </w:r>
    </w:p>
    <w:p w14:paraId="785F3D33" w14:textId="7C5CAA63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78BBB9CC" w14:textId="77777777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EA6EB5">
        <w:rPr>
          <w:rFonts w:eastAsia="Cambria"/>
          <w:bCs/>
          <w:color w:val="000000" w:themeColor="text1"/>
          <w:lang w:val="en-GB"/>
        </w:rPr>
        <w:t>assign</w:t>
      </w:r>
      <w:proofErr w:type="gramEnd"/>
      <w:r w:rsidRPr="00EA6EB5">
        <w:rPr>
          <w:rFonts w:eastAsia="Cambria"/>
          <w:bCs/>
          <w:color w:val="000000" w:themeColor="text1"/>
          <w:lang w:val="en-GB"/>
        </w:rPr>
        <w:t xml:space="preserve"> new string to message variable</w:t>
      </w:r>
    </w:p>
    <w:p w14:paraId="5889FCBA" w14:textId="47882879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3B26CDAF" w14:textId="6D4EFEDD" w:rsidR="00551994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print(message)</w:t>
      </w:r>
    </w:p>
    <w:p w14:paraId="4DAA7040" w14:textId="77777777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3CF87E" w14:textId="2CA9BEE9" w:rsidR="00B01765" w:rsidRPr="0042539F" w:rsidRDefault="00B01765" w:rsidP="00EA6EB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2539F">
        <w:rPr>
          <w:rFonts w:eastAsia="Cambria"/>
          <w:b/>
          <w:color w:val="000000" w:themeColor="text1"/>
          <w:lang w:val="en-GB"/>
        </w:rPr>
        <w:t>Python Multiline String</w:t>
      </w:r>
    </w:p>
    <w:p w14:paraId="32EAB916" w14:textId="48FB0AA6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We can also create a multiline string in Python. For this, we use triple double quotes """ or triple single quotes '''. For example,</w:t>
      </w:r>
    </w:p>
    <w:p w14:paraId="0497ECE2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 xml:space="preserve"># multiline string </w:t>
      </w:r>
    </w:p>
    <w:p w14:paraId="5367457C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message = """</w:t>
      </w:r>
    </w:p>
    <w:p w14:paraId="3BE18668" w14:textId="4D1AEB0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ICT</w:t>
      </w:r>
    </w:p>
    <w:p w14:paraId="55EE0DE2" w14:textId="6F31ED35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Department</w:t>
      </w:r>
    </w:p>
    <w:p w14:paraId="7AADC9F6" w14:textId="7A31FC0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3EK1</w:t>
      </w:r>
    </w:p>
    <w:p w14:paraId="588654AC" w14:textId="6A9E49C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"""</w:t>
      </w:r>
    </w:p>
    <w:p w14:paraId="53CD387B" w14:textId="346B3D20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print(message)</w:t>
      </w:r>
    </w:p>
    <w:p w14:paraId="099D4303" w14:textId="1A50B0D1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E7B5E16" w14:textId="77777777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0EC73F9" w14:textId="7C057B8A" w:rsidR="005F021B" w:rsidRDefault="00782DE6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2DE6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9616054" wp14:editId="27B978D1">
            <wp:extent cx="6087325" cy="5715798"/>
            <wp:effectExtent l="0" t="0" r="8890" b="0"/>
            <wp:docPr id="1153141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14183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571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F1D71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743913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7FB8B1B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8C8781" w14:textId="3E10D6F2" w:rsidR="005F021B" w:rsidRPr="005F021B" w:rsidRDefault="005F021B" w:rsidP="00B0176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F021B">
        <w:rPr>
          <w:rFonts w:eastAsia="Cambria"/>
          <w:b/>
          <w:color w:val="000000" w:themeColor="text1"/>
          <w:lang w:val="en-GB"/>
        </w:rPr>
        <w:lastRenderedPageBreak/>
        <w:t>Python String Operations</w:t>
      </w:r>
    </w:p>
    <w:p w14:paraId="4E162579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20F4388" w14:textId="70181266" w:rsidR="00551994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Many operations can be performed with strings, which makes it one of the most used data types in Python.</w:t>
      </w:r>
    </w:p>
    <w:p w14:paraId="5C7A8746" w14:textId="77777777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4A85F3F" w14:textId="53DBB2BA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1. </w:t>
      </w:r>
      <w:r w:rsidRPr="0078219E">
        <w:rPr>
          <w:rFonts w:eastAsia="Cambria"/>
          <w:b/>
          <w:color w:val="000000" w:themeColor="text1"/>
          <w:lang w:val="en-GB"/>
        </w:rPr>
        <w:t>Compare Two Strings</w:t>
      </w:r>
    </w:p>
    <w:p w14:paraId="5DD8F2B6" w14:textId="6817A101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For example,</w:t>
      </w:r>
    </w:p>
    <w:p w14:paraId="526B0FCF" w14:textId="082995D4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1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704A4885" w14:textId="44278EF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2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1147D0B0" w14:textId="553C98E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3 = "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0B1DBBF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5F021B">
        <w:rPr>
          <w:rFonts w:eastAsia="Cambria"/>
          <w:bCs/>
          <w:color w:val="000000" w:themeColor="text1"/>
          <w:lang w:val="en-GB"/>
        </w:rPr>
        <w:t>compare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 xml:space="preserve"> str1 and str2</w:t>
      </w:r>
    </w:p>
    <w:p w14:paraId="3A0CC93D" w14:textId="4FB55EA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F021B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>str1 == str2)</w:t>
      </w:r>
    </w:p>
    <w:p w14:paraId="1790FF2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5F021B">
        <w:rPr>
          <w:rFonts w:eastAsia="Cambria"/>
          <w:bCs/>
          <w:color w:val="000000" w:themeColor="text1"/>
          <w:lang w:val="en-GB"/>
        </w:rPr>
        <w:t>compare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 xml:space="preserve"> str1 and str3</w:t>
      </w:r>
    </w:p>
    <w:p w14:paraId="2A0F705B" w14:textId="309A4F45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F021B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>str1 == str3)</w:t>
      </w:r>
    </w:p>
    <w:p w14:paraId="7557C98E" w14:textId="77777777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1762" w14:textId="66B97F5C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18213777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0B68A8E" w14:textId="22D0415A" w:rsidR="00D036D5" w:rsidRDefault="00DC1E7C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1E7C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2A67ED8B" wp14:editId="14E08837">
            <wp:extent cx="6858000" cy="5008245"/>
            <wp:effectExtent l="0" t="0" r="0" b="1905"/>
            <wp:docPr id="193956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618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D94FA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FDBAEB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3C66EEB" w14:textId="3FC1A07F" w:rsidR="00D036D5" w:rsidRPr="0078219E" w:rsidRDefault="00D036D5" w:rsidP="005F021B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 xml:space="preserve">2. </w:t>
      </w:r>
      <w:r w:rsidRPr="0078219E">
        <w:rPr>
          <w:rFonts w:eastAsia="Cambria"/>
          <w:b/>
          <w:color w:val="000000" w:themeColor="text1"/>
          <w:lang w:val="en-GB"/>
        </w:rPr>
        <w:t>Join Two or More Strings</w:t>
      </w:r>
    </w:p>
    <w:p w14:paraId="12E38A8A" w14:textId="16469D03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In Python, we can join (concatenate) two or more strings using the + operator.</w:t>
      </w:r>
    </w:p>
    <w:p w14:paraId="4A84379D" w14:textId="6FFA1F22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greet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07375938" w14:textId="620D3ABD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name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71667AC1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# using + operator</w:t>
      </w:r>
    </w:p>
    <w:p w14:paraId="03802DE9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result = greet + name</w:t>
      </w:r>
    </w:p>
    <w:p w14:paraId="676DF76B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print(result)</w:t>
      </w:r>
    </w:p>
    <w:p w14:paraId="00B9B16C" w14:textId="18AAF839" w:rsidR="00D036D5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3A7C01EB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1878931" w14:textId="2EAFED66" w:rsidR="00647A0A" w:rsidRDefault="00DC1E7C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1E7C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2E33263E" wp14:editId="61FB0C0C">
            <wp:extent cx="6858000" cy="4960620"/>
            <wp:effectExtent l="0" t="0" r="0" b="0"/>
            <wp:docPr id="1815048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04885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6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010F6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B2F750" w14:textId="6239F204" w:rsidR="00647A0A" w:rsidRPr="0078219E" w:rsidRDefault="00647A0A" w:rsidP="00D036D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78219E">
        <w:rPr>
          <w:rFonts w:eastAsia="Cambria"/>
          <w:b/>
          <w:color w:val="000000" w:themeColor="text1"/>
          <w:lang w:val="en-GB"/>
        </w:rPr>
        <w:t>Python String Length</w:t>
      </w:r>
    </w:p>
    <w:p w14:paraId="6386544C" w14:textId="767E8C4A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 xml:space="preserve">In Python, we use the </w:t>
      </w:r>
      <w:proofErr w:type="spellStart"/>
      <w:proofErr w:type="gramStart"/>
      <w:r w:rsidRPr="00647A0A">
        <w:rPr>
          <w:rFonts w:eastAsia="Cambria"/>
          <w:bCs/>
          <w:color w:val="000000" w:themeColor="text1"/>
          <w:lang w:val="en-GB"/>
        </w:rPr>
        <w:t>len</w:t>
      </w:r>
      <w:proofErr w:type="spellEnd"/>
      <w:r w:rsidRPr="00647A0A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647A0A">
        <w:rPr>
          <w:rFonts w:eastAsia="Cambria"/>
          <w:bCs/>
          <w:color w:val="000000" w:themeColor="text1"/>
          <w:lang w:val="en-GB"/>
        </w:rPr>
        <w:t>) method to find the length of a string. For example,</w:t>
      </w:r>
    </w:p>
    <w:p w14:paraId="35479663" w14:textId="05B92EFF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greet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647A0A">
        <w:rPr>
          <w:rFonts w:eastAsia="Cambria"/>
          <w:bCs/>
          <w:color w:val="000000" w:themeColor="text1"/>
          <w:lang w:val="en-GB"/>
        </w:rPr>
        <w:t>'</w:t>
      </w:r>
    </w:p>
    <w:p w14:paraId="166128B6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# count length of greet string</w:t>
      </w:r>
    </w:p>
    <w:p w14:paraId="2863924E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print(</w:t>
      </w:r>
      <w:proofErr w:type="spellStart"/>
      <w:r w:rsidRPr="00647A0A">
        <w:rPr>
          <w:rFonts w:eastAsia="Cambria"/>
          <w:bCs/>
          <w:color w:val="000000" w:themeColor="text1"/>
          <w:lang w:val="en-GB"/>
        </w:rPr>
        <w:t>len</w:t>
      </w:r>
      <w:proofErr w:type="spellEnd"/>
      <w:r w:rsidRPr="00647A0A">
        <w:rPr>
          <w:rFonts w:eastAsia="Cambria"/>
          <w:bCs/>
          <w:color w:val="000000" w:themeColor="text1"/>
          <w:lang w:val="en-GB"/>
        </w:rPr>
        <w:t>(greet))</w:t>
      </w:r>
    </w:p>
    <w:p w14:paraId="70F8247A" w14:textId="5A68F5F8" w:rsid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2BD90C85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E51997C" w14:textId="278AAB29" w:rsidR="00FB5AD5" w:rsidRDefault="00246CCC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246CCC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0DD50383" wp14:editId="237712CD">
            <wp:extent cx="6858000" cy="3892550"/>
            <wp:effectExtent l="0" t="0" r="0" b="0"/>
            <wp:docPr id="389313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31389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E1CEB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8878A7A" w14:textId="3013CA02" w:rsidR="00FB5AD5" w:rsidRPr="00FB5AD5" w:rsidRDefault="00FB5AD5" w:rsidP="00647A0A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FB5AD5">
        <w:rPr>
          <w:rFonts w:eastAsia="Cambria"/>
          <w:b/>
          <w:color w:val="000000" w:themeColor="text1"/>
          <w:lang w:val="en-GB"/>
        </w:rPr>
        <w:t>String Membership Test</w:t>
      </w:r>
    </w:p>
    <w:p w14:paraId="7172F44A" w14:textId="3BBC352B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>We can test if a substring exists within a string or not, using the keyword in.</w:t>
      </w:r>
    </w:p>
    <w:p w14:paraId="20441543" w14:textId="4B9CBCD9" w:rsidR="00FB5AD5" w:rsidRP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FB5AD5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FB5AD5">
        <w:rPr>
          <w:rFonts w:eastAsia="Cambria"/>
          <w:bCs/>
          <w:color w:val="000000" w:themeColor="text1"/>
          <w:lang w:val="en-GB"/>
        </w:rPr>
        <w:t xml:space="preserve">'a' in 'program') </w:t>
      </w:r>
    </w:p>
    <w:p w14:paraId="3DFE430F" w14:textId="6839ED94" w:rsid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FB5AD5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FB5AD5">
        <w:rPr>
          <w:rFonts w:eastAsia="Cambria"/>
          <w:bCs/>
          <w:color w:val="000000" w:themeColor="text1"/>
          <w:lang w:val="en-GB"/>
        </w:rPr>
        <w:t xml:space="preserve">'at' not in 'battle') </w:t>
      </w:r>
    </w:p>
    <w:p w14:paraId="59E1B27D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D8FA14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28B3D5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7E9459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02A550C" w14:textId="77777777" w:rsidR="00694FC5" w:rsidRPr="00D036D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4F5A5B5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E40E994" w14:textId="77777777" w:rsidR="00551994" w:rsidRPr="004770C1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4EC7088" w14:textId="50235D1B" w:rsidR="00694FC5" w:rsidRDefault="00694FC5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Methods of Python String</w:t>
      </w:r>
    </w:p>
    <w:p w14:paraId="5F884763" w14:textId="6A98D512" w:rsidR="00694FC5" w:rsidRDefault="00694FC5" w:rsidP="000C7C8F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694FC5">
        <w:rPr>
          <w:rFonts w:eastAsia="Cambria"/>
          <w:b/>
          <w:color w:val="000000" w:themeColor="text1"/>
          <w:lang w:val="en-GB"/>
        </w:rPr>
        <w:t>upper(</w:t>
      </w:r>
      <w:proofErr w:type="gramEnd"/>
      <w:r w:rsidRPr="00694FC5">
        <w:rPr>
          <w:rFonts w:eastAsia="Cambria"/>
          <w:b/>
          <w:color w:val="000000" w:themeColor="text1"/>
          <w:lang w:val="en-GB"/>
        </w:rPr>
        <w:t>)</w:t>
      </w:r>
    </w:p>
    <w:p w14:paraId="35C8A5D3" w14:textId="249C0169" w:rsidR="00694FC5" w:rsidRDefault="00694FC5" w:rsidP="000C7C8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upper(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>) method converts all lowercase characters in a string into uppercase characters and returns it.</w:t>
      </w:r>
    </w:p>
    <w:p w14:paraId="59DC6DE0" w14:textId="00E7F10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87006FC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lastRenderedPageBreak/>
        <w:t xml:space="preserve">#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convert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 xml:space="preserve"> message to uppercase</w:t>
      </w:r>
    </w:p>
    <w:p w14:paraId="7ECC5755" w14:textId="7CC8DEDD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694FC5">
        <w:rPr>
          <w:rFonts w:eastAsia="Cambria"/>
          <w:bCs/>
          <w:color w:val="000000" w:themeColor="text1"/>
          <w:lang w:val="en-GB"/>
        </w:rPr>
        <w:t>message.upper</w:t>
      </w:r>
      <w:proofErr w:type="spellEnd"/>
      <w:proofErr w:type="gramEnd"/>
      <w:r w:rsidRPr="00694FC5">
        <w:rPr>
          <w:rFonts w:eastAsia="Cambria"/>
          <w:bCs/>
          <w:color w:val="000000" w:themeColor="text1"/>
          <w:lang w:val="en-GB"/>
        </w:rPr>
        <w:t>())</w:t>
      </w:r>
    </w:p>
    <w:p w14:paraId="06C0B00B" w14:textId="53C4065E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6CBE8540" w14:textId="77777777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F1F91FA" w14:textId="2C2EA16C" w:rsidR="007B03E2" w:rsidRDefault="007B03E2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B03E2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3F36449" wp14:editId="7096DD70">
            <wp:extent cx="6858000" cy="2834005"/>
            <wp:effectExtent l="0" t="0" r="0" b="4445"/>
            <wp:docPr id="270477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47710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AEB8" w14:textId="77777777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5EDCC3F" w14:textId="7DB7F59D" w:rsidR="00694FC5" w:rsidRPr="00694FC5" w:rsidRDefault="00694FC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694FC5">
        <w:rPr>
          <w:rFonts w:eastAsia="Cambria"/>
          <w:b/>
          <w:color w:val="000000" w:themeColor="text1"/>
          <w:lang w:val="en-GB"/>
        </w:rPr>
        <w:t>lower(</w:t>
      </w:r>
      <w:proofErr w:type="gramEnd"/>
      <w:r w:rsidRPr="00694FC5">
        <w:rPr>
          <w:rFonts w:eastAsia="Cambria"/>
          <w:b/>
          <w:color w:val="000000" w:themeColor="text1"/>
          <w:lang w:val="en-GB"/>
        </w:rPr>
        <w:t>)</w:t>
      </w:r>
    </w:p>
    <w:p w14:paraId="32F7DC53" w14:textId="400F708C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lower(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>) method converts all uppercase characters in a string into lowercase characters and returns it.</w:t>
      </w:r>
    </w:p>
    <w:p w14:paraId="3CF0CC7F" w14:textId="22351AB1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CE201DE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convert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 xml:space="preserve"> message to lowercase</w:t>
      </w:r>
    </w:p>
    <w:p w14:paraId="019A0AA2" w14:textId="6A4DCA4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694FC5">
        <w:rPr>
          <w:rFonts w:eastAsia="Cambria"/>
          <w:bCs/>
          <w:color w:val="000000" w:themeColor="text1"/>
          <w:lang w:val="en-GB"/>
        </w:rPr>
        <w:t>message.lower</w:t>
      </w:r>
      <w:proofErr w:type="spellEnd"/>
      <w:proofErr w:type="gramEnd"/>
      <w:r w:rsidRPr="00694FC5">
        <w:rPr>
          <w:rFonts w:eastAsia="Cambria"/>
          <w:bCs/>
          <w:color w:val="000000" w:themeColor="text1"/>
          <w:lang w:val="en-GB"/>
        </w:rPr>
        <w:t>())</w:t>
      </w:r>
    </w:p>
    <w:p w14:paraId="575D642E" w14:textId="729A60CF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15352DB8" w14:textId="77777777" w:rsidR="00FA5F45" w:rsidRDefault="00FA5F4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31CF029" w14:textId="77777777" w:rsidR="00FA5F45" w:rsidRDefault="00FA5F4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E394242" w14:textId="3D5655A9" w:rsidR="00FA5F45" w:rsidRPr="000C7C8F" w:rsidRDefault="00FA5F4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0C7C8F">
        <w:rPr>
          <w:rFonts w:eastAsia="Cambria"/>
          <w:b/>
          <w:color w:val="000000" w:themeColor="text1"/>
          <w:lang w:val="en-GB"/>
        </w:rPr>
        <w:t>replace(</w:t>
      </w:r>
      <w:proofErr w:type="gramEnd"/>
      <w:r w:rsidRPr="000C7C8F">
        <w:rPr>
          <w:rFonts w:eastAsia="Cambria"/>
          <w:b/>
          <w:color w:val="000000" w:themeColor="text1"/>
          <w:lang w:val="en-GB"/>
        </w:rPr>
        <w:t>)</w:t>
      </w:r>
    </w:p>
    <w:p w14:paraId="7EF1F07F" w14:textId="2B5D8992" w:rsidR="001E3624" w:rsidRDefault="001E3624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1E3624">
        <w:rPr>
          <w:rFonts w:eastAsia="Cambria"/>
          <w:bCs/>
          <w:color w:val="000000" w:themeColor="text1"/>
          <w:lang w:val="en-GB"/>
        </w:rPr>
        <w:t>replace(</w:t>
      </w:r>
      <w:proofErr w:type="gramEnd"/>
      <w:r w:rsidRPr="001E3624">
        <w:rPr>
          <w:rFonts w:eastAsia="Cambria"/>
          <w:bCs/>
          <w:color w:val="000000" w:themeColor="text1"/>
          <w:lang w:val="en-GB"/>
        </w:rPr>
        <w:t>) method replaces each matching occurrence of a substring with another string.</w:t>
      </w:r>
    </w:p>
    <w:p w14:paraId="52FB7C4D" w14:textId="58762D8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text = '</w:t>
      </w:r>
      <w:r>
        <w:rPr>
          <w:rFonts w:eastAsia="Cambria"/>
          <w:bCs/>
          <w:color w:val="000000" w:themeColor="text1"/>
          <w:lang w:val="en-GB"/>
        </w:rPr>
        <w:t>CE Department</w:t>
      </w:r>
      <w:r w:rsidRPr="001E3624">
        <w:rPr>
          <w:rFonts w:eastAsia="Cambria"/>
          <w:bCs/>
          <w:color w:val="000000" w:themeColor="text1"/>
          <w:lang w:val="en-GB"/>
        </w:rPr>
        <w:t>'</w:t>
      </w:r>
    </w:p>
    <w:p w14:paraId="6A9A2F20" w14:textId="6AD6466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1E3624">
        <w:rPr>
          <w:rFonts w:eastAsia="Cambria"/>
          <w:bCs/>
          <w:color w:val="000000" w:themeColor="text1"/>
          <w:lang w:val="en-GB"/>
        </w:rPr>
        <w:t>replaced_text</w:t>
      </w:r>
      <w:proofErr w:type="spellEnd"/>
      <w:r w:rsidRPr="001E3624">
        <w:rPr>
          <w:rFonts w:eastAsia="Cambria"/>
          <w:bCs/>
          <w:color w:val="000000" w:themeColor="text1"/>
          <w:lang w:val="en-GB"/>
        </w:rPr>
        <w:t xml:space="preserve"> = </w:t>
      </w:r>
      <w:proofErr w:type="spellStart"/>
      <w:proofErr w:type="gramStart"/>
      <w:r w:rsidRPr="001E3624">
        <w:rPr>
          <w:rFonts w:eastAsia="Cambria"/>
          <w:bCs/>
          <w:color w:val="000000" w:themeColor="text1"/>
          <w:lang w:val="en-GB"/>
        </w:rPr>
        <w:t>text.replace</w:t>
      </w:r>
      <w:proofErr w:type="spellEnd"/>
      <w:proofErr w:type="gramEnd"/>
      <w:r w:rsidRPr="001E3624">
        <w:rPr>
          <w:rFonts w:eastAsia="Cambria"/>
          <w:bCs/>
          <w:color w:val="000000" w:themeColor="text1"/>
          <w:lang w:val="en-GB"/>
        </w:rPr>
        <w:t>('</w:t>
      </w:r>
      <w:r>
        <w:rPr>
          <w:rFonts w:eastAsia="Cambria"/>
          <w:bCs/>
          <w:color w:val="000000" w:themeColor="text1"/>
          <w:lang w:val="en-GB"/>
        </w:rPr>
        <w:t>CE</w:t>
      </w:r>
      <w:r w:rsidRPr="001E3624">
        <w:rPr>
          <w:rFonts w:eastAsia="Cambria"/>
          <w:bCs/>
          <w:color w:val="000000" w:themeColor="text1"/>
          <w:lang w:val="en-GB"/>
        </w:rPr>
        <w:t>',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1E3624">
        <w:rPr>
          <w:rFonts w:eastAsia="Cambria"/>
          <w:bCs/>
          <w:color w:val="000000" w:themeColor="text1"/>
          <w:lang w:val="en-GB"/>
        </w:rPr>
        <w:t>')</w:t>
      </w:r>
    </w:p>
    <w:p w14:paraId="2A961E93" w14:textId="39581465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print(</w:t>
      </w:r>
      <w:proofErr w:type="spellStart"/>
      <w:r w:rsidRPr="001E3624">
        <w:rPr>
          <w:rFonts w:eastAsia="Cambria"/>
          <w:bCs/>
          <w:color w:val="000000" w:themeColor="text1"/>
          <w:lang w:val="en-GB"/>
        </w:rPr>
        <w:t>replaced_text</w:t>
      </w:r>
      <w:proofErr w:type="spellEnd"/>
      <w:r w:rsidRPr="001E3624">
        <w:rPr>
          <w:rFonts w:eastAsia="Cambria"/>
          <w:bCs/>
          <w:color w:val="000000" w:themeColor="text1"/>
          <w:lang w:val="en-GB"/>
        </w:rPr>
        <w:t>)</w:t>
      </w:r>
    </w:p>
    <w:p w14:paraId="1E0CBE0C" w14:textId="221290D2" w:rsid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4270EED7" w14:textId="77777777" w:rsidR="009976CF" w:rsidRDefault="009976CF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74642C9" w14:textId="23E61E61" w:rsidR="009976CF" w:rsidRDefault="00E21696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21696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4E2838E4" wp14:editId="35D27E8C">
            <wp:extent cx="6858000" cy="3248025"/>
            <wp:effectExtent l="0" t="0" r="0" b="9525"/>
            <wp:docPr id="164985078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850784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21EC2" w14:textId="77777777" w:rsidR="004C26A1" w:rsidRDefault="004C26A1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CA39FD6" w14:textId="322B3EA8" w:rsidR="00783F99" w:rsidRDefault="00783F99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05C6E58" w14:textId="21559E38" w:rsidR="00783F99" w:rsidRPr="000C7C8F" w:rsidRDefault="00783F99" w:rsidP="001E362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0C7C8F">
        <w:rPr>
          <w:rFonts w:eastAsia="Cambria"/>
          <w:b/>
          <w:color w:val="000000" w:themeColor="text1"/>
          <w:lang w:val="en-GB"/>
        </w:rPr>
        <w:t>find(</w:t>
      </w:r>
      <w:proofErr w:type="gramEnd"/>
      <w:r w:rsidRPr="000C7C8F">
        <w:rPr>
          <w:rFonts w:eastAsia="Cambria"/>
          <w:b/>
          <w:color w:val="000000" w:themeColor="text1"/>
          <w:lang w:val="en-GB"/>
        </w:rPr>
        <w:t>)</w:t>
      </w:r>
    </w:p>
    <w:p w14:paraId="5CD9BB3F" w14:textId="40B6A6D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783F99">
        <w:rPr>
          <w:rFonts w:eastAsia="Cambria"/>
          <w:bCs/>
          <w:color w:val="000000" w:themeColor="text1"/>
          <w:lang w:val="en-GB"/>
        </w:rPr>
        <w:t>find(</w:t>
      </w:r>
      <w:proofErr w:type="gramEnd"/>
      <w:r w:rsidRPr="00783F99">
        <w:rPr>
          <w:rFonts w:eastAsia="Cambria"/>
          <w:bCs/>
          <w:color w:val="000000" w:themeColor="text1"/>
          <w:lang w:val="en-GB"/>
        </w:rPr>
        <w:t>) method returns the index of first occurrence of the substring (if found). If not found, it returns -1.</w:t>
      </w:r>
    </w:p>
    <w:p w14:paraId="54BA74D7" w14:textId="27F1474A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message = 'Python is a fun programming language'</w:t>
      </w:r>
    </w:p>
    <w:p w14:paraId="102140D0" w14:textId="77777777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783F99">
        <w:rPr>
          <w:rFonts w:eastAsia="Cambria"/>
          <w:bCs/>
          <w:color w:val="000000" w:themeColor="text1"/>
          <w:lang w:val="en-GB"/>
        </w:rPr>
        <w:t>check</w:t>
      </w:r>
      <w:proofErr w:type="gramEnd"/>
      <w:r w:rsidRPr="00783F99">
        <w:rPr>
          <w:rFonts w:eastAsia="Cambria"/>
          <w:bCs/>
          <w:color w:val="000000" w:themeColor="text1"/>
          <w:lang w:val="en-GB"/>
        </w:rPr>
        <w:t xml:space="preserve"> the index of 'fun'</w:t>
      </w:r>
    </w:p>
    <w:p w14:paraId="742B8C06" w14:textId="5C37B83F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783F99">
        <w:rPr>
          <w:rFonts w:eastAsia="Cambria"/>
          <w:bCs/>
          <w:color w:val="000000" w:themeColor="text1"/>
          <w:lang w:val="en-GB"/>
        </w:rPr>
        <w:t>message.find</w:t>
      </w:r>
      <w:proofErr w:type="spellEnd"/>
      <w:proofErr w:type="gramEnd"/>
      <w:r w:rsidRPr="00783F99">
        <w:rPr>
          <w:rFonts w:eastAsia="Cambria"/>
          <w:bCs/>
          <w:color w:val="000000" w:themeColor="text1"/>
          <w:lang w:val="en-GB"/>
        </w:rPr>
        <w:t>('fun'))</w:t>
      </w:r>
    </w:p>
    <w:p w14:paraId="0AB386D5" w14:textId="77155A4E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1516FCC3" w14:textId="7777777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D344FF1" w14:textId="387E6D30" w:rsidR="00783F99" w:rsidRDefault="004C26A1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C26A1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652FAD44" wp14:editId="59A101C1">
            <wp:extent cx="6858000" cy="3758565"/>
            <wp:effectExtent l="0" t="0" r="0" b="0"/>
            <wp:docPr id="61187481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874810" name="Picture 1" descr="A screen 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6F17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A92A80D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FF9F8B8" w14:textId="4E435601" w:rsidR="00783F99" w:rsidRPr="00AB0055" w:rsidRDefault="00F36B2C" w:rsidP="00783F99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spellStart"/>
      <w:proofErr w:type="gramStart"/>
      <w:r w:rsidRPr="00AB0055">
        <w:rPr>
          <w:rFonts w:eastAsia="Cambria"/>
          <w:b/>
          <w:color w:val="000000" w:themeColor="text1"/>
          <w:lang w:val="en-GB"/>
        </w:rPr>
        <w:t>rstrip</w:t>
      </w:r>
      <w:proofErr w:type="spellEnd"/>
      <w:r w:rsidRPr="00AB0055">
        <w:rPr>
          <w:rFonts w:eastAsia="Cambria"/>
          <w:b/>
          <w:color w:val="000000" w:themeColor="text1"/>
          <w:lang w:val="en-GB"/>
        </w:rPr>
        <w:t>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31609499" w14:textId="692F76A2" w:rsidR="00F36B2C" w:rsidRDefault="00F36B2C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The </w:t>
      </w:r>
      <w:proofErr w:type="spellStart"/>
      <w:proofErr w:type="gramStart"/>
      <w:r w:rsidRPr="00F36B2C">
        <w:rPr>
          <w:rFonts w:eastAsia="Cambria"/>
          <w:bCs/>
          <w:color w:val="000000" w:themeColor="text1"/>
          <w:lang w:val="en-GB"/>
        </w:rPr>
        <w:t>rstrip</w:t>
      </w:r>
      <w:proofErr w:type="spellEnd"/>
      <w:r w:rsidRPr="00F36B2C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F36B2C">
        <w:rPr>
          <w:rFonts w:eastAsia="Cambria"/>
          <w:bCs/>
          <w:color w:val="000000" w:themeColor="text1"/>
          <w:lang w:val="en-GB"/>
        </w:rPr>
        <w:t>) method returns a copy of the string with trailing characters removed (based on the string argument passed).</w:t>
      </w:r>
    </w:p>
    <w:p w14:paraId="7DE9CDEC" w14:textId="5BF0F3D0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title = 'Python Programming   '</w:t>
      </w:r>
    </w:p>
    <w:p w14:paraId="13DAB9C4" w14:textId="77777777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result = </w:t>
      </w:r>
      <w:proofErr w:type="spellStart"/>
      <w:proofErr w:type="gramStart"/>
      <w:r w:rsidRPr="00F36B2C">
        <w:rPr>
          <w:rFonts w:eastAsia="Cambria"/>
          <w:bCs/>
          <w:color w:val="000000" w:themeColor="text1"/>
          <w:lang w:val="en-GB"/>
        </w:rPr>
        <w:t>title.rstrip</w:t>
      </w:r>
      <w:proofErr w:type="spellEnd"/>
      <w:proofErr w:type="gramEnd"/>
      <w:r w:rsidRPr="00F36B2C">
        <w:rPr>
          <w:rFonts w:eastAsia="Cambria"/>
          <w:bCs/>
          <w:color w:val="000000" w:themeColor="text1"/>
          <w:lang w:val="en-GB"/>
        </w:rPr>
        <w:t>()</w:t>
      </w:r>
    </w:p>
    <w:p w14:paraId="500154AB" w14:textId="64DBB936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print(result)</w:t>
      </w:r>
    </w:p>
    <w:p w14:paraId="61ABE0B4" w14:textId="462D845F" w:rsid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44F02DD4" w14:textId="77777777" w:rsidR="008703E1" w:rsidRDefault="008703E1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16E3C36" w14:textId="5699A1C6" w:rsidR="00CD2D12" w:rsidRDefault="00CD2D12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CD2D12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5EDFFFC5" wp14:editId="4BB2BD20">
            <wp:extent cx="6858000" cy="4890135"/>
            <wp:effectExtent l="0" t="0" r="0" b="5715"/>
            <wp:docPr id="1688944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9446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9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BA6D3" w14:textId="77777777" w:rsidR="008703E1" w:rsidRDefault="008703E1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BCCDF94" w14:textId="78AA8745" w:rsidR="008703E1" w:rsidRPr="00AB0055" w:rsidRDefault="008703E1" w:rsidP="00F36B2C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AB0055">
        <w:rPr>
          <w:rFonts w:eastAsia="Cambria"/>
          <w:b/>
          <w:color w:val="000000" w:themeColor="text1"/>
          <w:lang w:val="en-GB"/>
        </w:rPr>
        <w:t>split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0F77AA76" w14:textId="00B0B3A8" w:rsidR="001E3624" w:rsidRDefault="008703E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703E1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8703E1">
        <w:rPr>
          <w:rFonts w:eastAsia="Cambria"/>
          <w:bCs/>
          <w:color w:val="000000" w:themeColor="text1"/>
          <w:lang w:val="en-GB"/>
        </w:rPr>
        <w:t>split(</w:t>
      </w:r>
      <w:proofErr w:type="gramEnd"/>
      <w:r w:rsidRPr="008703E1">
        <w:rPr>
          <w:rFonts w:eastAsia="Cambria"/>
          <w:bCs/>
          <w:color w:val="000000" w:themeColor="text1"/>
          <w:lang w:val="en-GB"/>
        </w:rPr>
        <w:t>) method breaks down a string into a list of substrings using a chosen separator.</w:t>
      </w:r>
    </w:p>
    <w:p w14:paraId="68A8831A" w14:textId="4577144B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text = 'Python is fun'</w:t>
      </w:r>
    </w:p>
    <w:p w14:paraId="23BA6A4B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DC0556">
        <w:rPr>
          <w:rFonts w:eastAsia="Cambria"/>
          <w:bCs/>
          <w:color w:val="000000" w:themeColor="text1"/>
          <w:lang w:val="en-GB"/>
        </w:rPr>
        <w:t>split</w:t>
      </w:r>
      <w:proofErr w:type="gramEnd"/>
      <w:r w:rsidRPr="00DC0556">
        <w:rPr>
          <w:rFonts w:eastAsia="Cambria"/>
          <w:bCs/>
          <w:color w:val="000000" w:themeColor="text1"/>
          <w:lang w:val="en-GB"/>
        </w:rPr>
        <w:t xml:space="preserve"> the text from space</w:t>
      </w:r>
    </w:p>
    <w:p w14:paraId="45BDA1FF" w14:textId="04526428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DC0556">
        <w:rPr>
          <w:rFonts w:eastAsia="Cambria"/>
          <w:bCs/>
          <w:color w:val="000000" w:themeColor="text1"/>
          <w:lang w:val="en-GB"/>
        </w:rPr>
        <w:t>text.split</w:t>
      </w:r>
      <w:proofErr w:type="spellEnd"/>
      <w:proofErr w:type="gramEnd"/>
      <w:r w:rsidRPr="00DC0556">
        <w:rPr>
          <w:rFonts w:eastAsia="Cambria"/>
          <w:bCs/>
          <w:color w:val="000000" w:themeColor="text1"/>
          <w:lang w:val="en-GB"/>
        </w:rPr>
        <w:t>())</w:t>
      </w:r>
    </w:p>
    <w:p w14:paraId="0A6F5BEC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FC514E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91CA016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B3F3ACB" w14:textId="34CFFD51" w:rsidR="00DC0556" w:rsidRPr="00AB0055" w:rsidRDefault="00DC0556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spellStart"/>
      <w:proofErr w:type="gramStart"/>
      <w:r w:rsidRPr="00AB0055">
        <w:rPr>
          <w:rFonts w:eastAsia="Cambria"/>
          <w:b/>
          <w:color w:val="000000" w:themeColor="text1"/>
          <w:lang w:val="en-GB"/>
        </w:rPr>
        <w:t>startswith</w:t>
      </w:r>
      <w:proofErr w:type="spellEnd"/>
      <w:r w:rsidRPr="00AB0055">
        <w:rPr>
          <w:rFonts w:eastAsia="Cambria"/>
          <w:b/>
          <w:color w:val="000000" w:themeColor="text1"/>
          <w:lang w:val="en-GB"/>
        </w:rPr>
        <w:t>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5FD02DD0" w14:textId="4A988865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 xml:space="preserve">The </w:t>
      </w:r>
      <w:proofErr w:type="spellStart"/>
      <w:proofErr w:type="gramStart"/>
      <w:r w:rsidRPr="00DC0556">
        <w:rPr>
          <w:rFonts w:eastAsia="Cambria"/>
          <w:bCs/>
          <w:color w:val="000000" w:themeColor="text1"/>
          <w:lang w:val="en-GB"/>
        </w:rPr>
        <w:t>startswith</w:t>
      </w:r>
      <w:proofErr w:type="spellEnd"/>
      <w:r w:rsidRPr="00DC0556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DC0556">
        <w:rPr>
          <w:rFonts w:eastAsia="Cambria"/>
          <w:bCs/>
          <w:color w:val="000000" w:themeColor="text1"/>
          <w:lang w:val="en-GB"/>
        </w:rPr>
        <w:t>) method returns True if a string starts with the specified prefix(string). If not, it returns False.</w:t>
      </w:r>
    </w:p>
    <w:p w14:paraId="6E37380D" w14:textId="507A70AF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message = 'Python is fun'</w:t>
      </w:r>
    </w:p>
    <w:p w14:paraId="576E37F8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lastRenderedPageBreak/>
        <w:t># check if the message starts with Python</w:t>
      </w:r>
    </w:p>
    <w:p w14:paraId="7500735B" w14:textId="6A1E0451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DC0556">
        <w:rPr>
          <w:rFonts w:eastAsia="Cambria"/>
          <w:bCs/>
          <w:color w:val="000000" w:themeColor="text1"/>
          <w:lang w:val="en-GB"/>
        </w:rPr>
        <w:t>message.startswith</w:t>
      </w:r>
      <w:proofErr w:type="spellEnd"/>
      <w:proofErr w:type="gramEnd"/>
      <w:r w:rsidRPr="00DC0556">
        <w:rPr>
          <w:rFonts w:eastAsia="Cambria"/>
          <w:bCs/>
          <w:color w:val="000000" w:themeColor="text1"/>
          <w:lang w:val="en-GB"/>
        </w:rPr>
        <w:t>('Python'))</w:t>
      </w:r>
    </w:p>
    <w:p w14:paraId="30A0CB44" w14:textId="1BD5CCB9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Output:</w:t>
      </w:r>
    </w:p>
    <w:p w14:paraId="5F5CE667" w14:textId="77777777" w:rsidR="00D6699A" w:rsidRDefault="00D6699A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9D86EA2" w14:textId="6D556F9E" w:rsidR="006E7AD9" w:rsidRDefault="006E7AD9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7AD9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1A7FD3C" wp14:editId="3B8375AD">
            <wp:extent cx="6858000" cy="5815965"/>
            <wp:effectExtent l="0" t="0" r="0" b="0"/>
            <wp:docPr id="1842648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6483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81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B2CB" w14:textId="77777777" w:rsidR="00D6699A" w:rsidRDefault="00D6699A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83BC03" w14:textId="242FABFC" w:rsidR="00D6699A" w:rsidRPr="00AB0055" w:rsidRDefault="00D6699A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spellStart"/>
      <w:proofErr w:type="gramStart"/>
      <w:r w:rsidRPr="00AB0055">
        <w:rPr>
          <w:rFonts w:eastAsia="Cambria"/>
          <w:b/>
          <w:color w:val="000000" w:themeColor="text1"/>
          <w:lang w:val="en-GB"/>
        </w:rPr>
        <w:t>isnumeric</w:t>
      </w:r>
      <w:proofErr w:type="spellEnd"/>
      <w:r w:rsidRPr="00AB0055">
        <w:rPr>
          <w:rFonts w:eastAsia="Cambria"/>
          <w:b/>
          <w:color w:val="000000" w:themeColor="text1"/>
          <w:lang w:val="en-GB"/>
        </w:rPr>
        <w:t>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434C3D27" w14:textId="6D7DB76F" w:rsid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 xml:space="preserve">The </w:t>
      </w:r>
      <w:proofErr w:type="spellStart"/>
      <w:proofErr w:type="gramStart"/>
      <w:r w:rsidRPr="00D6699A">
        <w:rPr>
          <w:rFonts w:eastAsia="Cambria"/>
          <w:bCs/>
          <w:color w:val="000000" w:themeColor="text1"/>
          <w:lang w:val="en-GB"/>
        </w:rPr>
        <w:t>isnumeric</w:t>
      </w:r>
      <w:proofErr w:type="spellEnd"/>
      <w:r w:rsidRPr="00D6699A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D6699A">
        <w:rPr>
          <w:rFonts w:eastAsia="Cambria"/>
          <w:bCs/>
          <w:color w:val="000000" w:themeColor="text1"/>
          <w:lang w:val="en-GB"/>
        </w:rPr>
        <w:t>) method checks if all the characters in the string are numeric.</w:t>
      </w:r>
    </w:p>
    <w:p w14:paraId="202913F3" w14:textId="15CF0DAC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lastRenderedPageBreak/>
        <w:t>pin = "523"</w:t>
      </w:r>
    </w:p>
    <w:p w14:paraId="62EF0CD8" w14:textId="77777777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 xml:space="preserve"># checks if every character of pin is numeric </w:t>
      </w:r>
    </w:p>
    <w:p w14:paraId="50B5719A" w14:textId="0222C5D9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D6699A">
        <w:rPr>
          <w:rFonts w:eastAsia="Cambria"/>
          <w:bCs/>
          <w:color w:val="000000" w:themeColor="text1"/>
          <w:lang w:val="en-GB"/>
        </w:rPr>
        <w:t>pin.isnumeric</w:t>
      </w:r>
      <w:proofErr w:type="spellEnd"/>
      <w:proofErr w:type="gramEnd"/>
      <w:r w:rsidRPr="00D6699A">
        <w:rPr>
          <w:rFonts w:eastAsia="Cambria"/>
          <w:bCs/>
          <w:color w:val="000000" w:themeColor="text1"/>
          <w:lang w:val="en-GB"/>
        </w:rPr>
        <w:t>())</w:t>
      </w:r>
    </w:p>
    <w:p w14:paraId="590011C0" w14:textId="7CE244B1" w:rsidR="00D6699A" w:rsidRDefault="00D6699A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Output:</w:t>
      </w:r>
      <w:r w:rsidR="00B61616">
        <w:rPr>
          <w:rFonts w:eastAsia="Cambria"/>
          <w:bCs/>
          <w:color w:val="000000" w:themeColor="text1"/>
          <w:lang w:val="en-GB"/>
        </w:rPr>
        <w:tab/>
      </w:r>
    </w:p>
    <w:p w14:paraId="293BBB11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4D881FB" w14:textId="12D4D9B8" w:rsidR="00B61616" w:rsidRDefault="004B3F61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B3F61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AB11840" wp14:editId="70988CEB">
            <wp:extent cx="6858000" cy="4144010"/>
            <wp:effectExtent l="0" t="0" r="0" b="8890"/>
            <wp:docPr id="5313897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38971" name="Picture 1" descr="A screen 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FC89E" w14:textId="77777777" w:rsidR="00AB0055" w:rsidRDefault="00AB0055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1BF249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7974C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1CFBEBA" w14:textId="2AF57B88" w:rsidR="00B61616" w:rsidRPr="00AB0055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AB0055">
        <w:rPr>
          <w:rFonts w:eastAsia="Cambria"/>
          <w:b/>
          <w:color w:val="000000" w:themeColor="text1"/>
          <w:lang w:val="en-GB"/>
        </w:rPr>
        <w:t>index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10BD2B36" w14:textId="438F5ED0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B61616">
        <w:rPr>
          <w:rFonts w:eastAsia="Cambria"/>
          <w:bCs/>
          <w:color w:val="000000" w:themeColor="text1"/>
          <w:lang w:val="en-GB"/>
        </w:rPr>
        <w:t>index(</w:t>
      </w:r>
      <w:proofErr w:type="gramEnd"/>
      <w:r w:rsidRPr="00B61616">
        <w:rPr>
          <w:rFonts w:eastAsia="Cambria"/>
          <w:bCs/>
          <w:color w:val="000000" w:themeColor="text1"/>
          <w:lang w:val="en-GB"/>
        </w:rPr>
        <w:t>) method returns the index of a substring inside the string (if found). If the substring is not found, it raises an exception.</w:t>
      </w:r>
    </w:p>
    <w:p w14:paraId="6C21EB46" w14:textId="6FE71FD5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text = 'Python is fun'</w:t>
      </w:r>
    </w:p>
    <w:p w14:paraId="6C4BC673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B61616">
        <w:rPr>
          <w:rFonts w:eastAsia="Cambria"/>
          <w:bCs/>
          <w:color w:val="000000" w:themeColor="text1"/>
          <w:lang w:val="en-GB"/>
        </w:rPr>
        <w:t>find</w:t>
      </w:r>
      <w:proofErr w:type="gramEnd"/>
      <w:r w:rsidRPr="00B61616">
        <w:rPr>
          <w:rFonts w:eastAsia="Cambria"/>
          <w:bCs/>
          <w:color w:val="000000" w:themeColor="text1"/>
          <w:lang w:val="en-GB"/>
        </w:rPr>
        <w:t xml:space="preserve"> the index of is</w:t>
      </w:r>
    </w:p>
    <w:p w14:paraId="32092AE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result = </w:t>
      </w:r>
      <w:proofErr w:type="spellStart"/>
      <w:proofErr w:type="gramStart"/>
      <w:r w:rsidRPr="00B61616">
        <w:rPr>
          <w:rFonts w:eastAsia="Cambria"/>
          <w:bCs/>
          <w:color w:val="000000" w:themeColor="text1"/>
          <w:lang w:val="en-GB"/>
        </w:rPr>
        <w:t>text.index</w:t>
      </w:r>
      <w:proofErr w:type="spellEnd"/>
      <w:proofErr w:type="gramEnd"/>
      <w:r w:rsidRPr="00B61616">
        <w:rPr>
          <w:rFonts w:eastAsia="Cambria"/>
          <w:bCs/>
          <w:color w:val="000000" w:themeColor="text1"/>
          <w:lang w:val="en-GB"/>
        </w:rPr>
        <w:t>('is')</w:t>
      </w:r>
    </w:p>
    <w:p w14:paraId="24BED26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print(result)</w:t>
      </w:r>
    </w:p>
    <w:p w14:paraId="37036A9F" w14:textId="1F35472B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58502F3A" w14:textId="77777777" w:rsidR="00AB0055" w:rsidRDefault="00AB0055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76E643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E78D99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3C5621" w14:textId="77777777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C8BC89" w14:textId="5B117162" w:rsidR="005B604C" w:rsidRPr="00AB0055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Formatting (f-Strings)</w:t>
      </w:r>
    </w:p>
    <w:p w14:paraId="3C032E2B" w14:textId="0112B550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B604C">
        <w:rPr>
          <w:rFonts w:eastAsia="Cambria"/>
          <w:bCs/>
          <w:color w:val="000000" w:themeColor="text1"/>
          <w:lang w:val="en-GB"/>
        </w:rPr>
        <w:t>Python f-Strings makes it easy to print values and variables. For example,</w:t>
      </w:r>
    </w:p>
    <w:p w14:paraId="656B58DB" w14:textId="77777777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name = 'Cathy'</w:t>
      </w:r>
    </w:p>
    <w:p w14:paraId="4D9FB758" w14:textId="2EA7CD22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country = 'UK'</w:t>
      </w:r>
    </w:p>
    <w:p w14:paraId="501A4657" w14:textId="034987A9" w:rsidR="005B604C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rint(f'{name} is from {country}')</w:t>
      </w:r>
    </w:p>
    <w:p w14:paraId="10AC9357" w14:textId="2EE85134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72950A43" w14:textId="77777777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4D600A" w14:textId="78F22CD9" w:rsidR="00DC154C" w:rsidRDefault="0063171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3171F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DAF6E39" wp14:editId="1FBFBD1A">
            <wp:extent cx="6858000" cy="4604385"/>
            <wp:effectExtent l="0" t="0" r="0" b="5715"/>
            <wp:docPr id="110531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31978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C54C4" w14:textId="77777777" w:rsidR="00DC154C" w:rsidRDefault="00DC154C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BEFB933" w14:textId="77777777" w:rsidR="00890896" w:rsidRDefault="00890896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B521BA" w14:textId="741A31A7" w:rsidR="0075209F" w:rsidRPr="00AB0055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lastRenderedPageBreak/>
        <w:t>Python Raw String</w:t>
      </w:r>
    </w:p>
    <w:p w14:paraId="23C0EE90" w14:textId="13F07669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ython strings become raw strings when they are prefixed with r or R, such as r'...' and R'...'. Raw strings treat backslashes () as literal characters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75209F">
        <w:rPr>
          <w:rFonts w:eastAsia="Cambria"/>
          <w:bCs/>
          <w:color w:val="000000" w:themeColor="text1"/>
          <w:lang w:val="en-GB"/>
        </w:rPr>
        <w:t>Raw strings are useful for strings with a lot of backslashes, like regular expressions or directory paths.</w:t>
      </w:r>
    </w:p>
    <w:p w14:paraId="199A4805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str = "This is a \n normal string example" </w:t>
      </w:r>
    </w:p>
    <w:p w14:paraId="4EC9A149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print(str) </w:t>
      </w:r>
    </w:p>
    <w:p w14:paraId="283D5393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890896">
        <w:rPr>
          <w:rFonts w:eastAsia="Cambria"/>
          <w:bCs/>
          <w:color w:val="000000" w:themeColor="text1"/>
          <w:lang w:val="en-GB"/>
        </w:rPr>
        <w:t>raw_str</w:t>
      </w:r>
      <w:proofErr w:type="spellEnd"/>
      <w:r w:rsidRPr="00890896">
        <w:rPr>
          <w:rFonts w:eastAsia="Cambria"/>
          <w:bCs/>
          <w:color w:val="000000" w:themeColor="text1"/>
          <w:lang w:val="en-GB"/>
        </w:rPr>
        <w:t xml:space="preserve"> = </w:t>
      </w:r>
      <w:proofErr w:type="spellStart"/>
      <w:r w:rsidRPr="00890896">
        <w:rPr>
          <w:rFonts w:eastAsia="Cambria"/>
          <w:bCs/>
          <w:color w:val="000000" w:themeColor="text1"/>
          <w:lang w:val="en-GB"/>
        </w:rPr>
        <w:t>r"This</w:t>
      </w:r>
      <w:proofErr w:type="spellEnd"/>
      <w:r w:rsidRPr="00890896">
        <w:rPr>
          <w:rFonts w:eastAsia="Cambria"/>
          <w:bCs/>
          <w:color w:val="000000" w:themeColor="text1"/>
          <w:lang w:val="en-GB"/>
        </w:rPr>
        <w:t xml:space="preserve"> is a \n raw string example" </w:t>
      </w:r>
    </w:p>
    <w:p w14:paraId="25649180" w14:textId="53BBF103" w:rsidR="0075209F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>print(</w:t>
      </w:r>
      <w:proofErr w:type="spellStart"/>
      <w:r w:rsidRPr="00890896">
        <w:rPr>
          <w:rFonts w:eastAsia="Cambria"/>
          <w:bCs/>
          <w:color w:val="000000" w:themeColor="text1"/>
          <w:lang w:val="en-GB"/>
        </w:rPr>
        <w:t>raw_str</w:t>
      </w:r>
      <w:proofErr w:type="spellEnd"/>
      <w:r w:rsidRPr="00890896">
        <w:rPr>
          <w:rFonts w:eastAsia="Cambria"/>
          <w:bCs/>
          <w:color w:val="000000" w:themeColor="text1"/>
          <w:lang w:val="en-GB"/>
        </w:rPr>
        <w:t>)</w:t>
      </w:r>
    </w:p>
    <w:p w14:paraId="790628C1" w14:textId="07F77024" w:rsid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ACFCBB2" w14:textId="77777777" w:rsidR="00223600" w:rsidRDefault="00223600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EAF9322" w14:textId="064B9BF4" w:rsidR="00DC154C" w:rsidRDefault="00A669FA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669FA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DAA997D" wp14:editId="3EA866D3">
            <wp:extent cx="6858000" cy="4711700"/>
            <wp:effectExtent l="0" t="0" r="0" b="0"/>
            <wp:docPr id="1436771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77126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1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8EC5E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C581DF1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83B2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17D2B6" w14:textId="77777777" w:rsidR="00DC154C" w:rsidRPr="00694FC5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2266755" w14:textId="13ABAF82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624D6B5C" w14:textId="46F17FD6" w:rsidR="001A4F55" w:rsidRP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reverse a string.</w:t>
      </w:r>
      <w:r w:rsidR="000A03BD" w:rsidRPr="000A03BD">
        <w:rPr>
          <w:noProof/>
        </w:rPr>
        <w:t xml:space="preserve"> </w:t>
      </w:r>
      <w:r w:rsidR="000A03BD" w:rsidRPr="000A03BD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5DDE238B" wp14:editId="2CED363A">
            <wp:extent cx="6858000" cy="5928995"/>
            <wp:effectExtent l="0" t="0" r="0" b="0"/>
            <wp:docPr id="1554414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41406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2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93B1" w14:textId="3F3EB5E9" w:rsidR="001A4F55" w:rsidRP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Python program to check if a string is a palindrome.</w:t>
      </w:r>
      <w:r w:rsidR="00E82F8D" w:rsidRPr="00E82F8D">
        <w:rPr>
          <w:noProof/>
        </w:rPr>
        <w:t xml:space="preserve"> </w:t>
      </w:r>
      <w:r w:rsidR="00E82F8D" w:rsidRPr="00E82F8D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74244435" wp14:editId="4D3A5D16">
            <wp:extent cx="6858000" cy="5361305"/>
            <wp:effectExtent l="0" t="0" r="0" b="0"/>
            <wp:docPr id="1554249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24924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6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1424" w14:textId="1BE3CAF1" w:rsidR="001A4F55" w:rsidRP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Python program to check if a string contains only digits.</w:t>
      </w:r>
      <w:r w:rsidR="00657E4B" w:rsidRPr="00657E4B">
        <w:rPr>
          <w:noProof/>
        </w:rPr>
        <w:t xml:space="preserve"> </w:t>
      </w:r>
      <w:r w:rsidR="00657E4B" w:rsidRPr="00657E4B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32355E25" wp14:editId="73B18D77">
            <wp:extent cx="6858000" cy="5151755"/>
            <wp:effectExtent l="0" t="0" r="0" b="0"/>
            <wp:docPr id="1494009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00905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F3EB8" w14:textId="77777777" w:rsid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ongest word in a sentence.</w:t>
      </w:r>
    </w:p>
    <w:p w14:paraId="551E767B" w14:textId="695C1290" w:rsidR="00E84240" w:rsidRDefault="00E84240" w:rsidP="00E8424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E84240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drawing>
          <wp:inline distT="0" distB="0" distL="0" distR="0" wp14:anchorId="54CC15B7" wp14:editId="7D3D38E2">
            <wp:extent cx="6858000" cy="2470150"/>
            <wp:effectExtent l="0" t="0" r="0" b="6350"/>
            <wp:docPr id="127597432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974320" name="Picture 1" descr="A screen shot of a computer program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A1722" w14:textId="77777777" w:rsidR="00711738" w:rsidRDefault="00711738" w:rsidP="00E8424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7C57460" w14:textId="77777777" w:rsidR="00711738" w:rsidRPr="001A4F55" w:rsidRDefault="00711738" w:rsidP="00E8424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A216233" w14:textId="65F1F588" w:rsidR="001546D2" w:rsidRPr="00DC154C" w:rsidRDefault="001A4F55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ength of the last word in a sentence.</w:t>
      </w:r>
    </w:p>
    <w:p w14:paraId="53FBBDE1" w14:textId="77777777" w:rsidR="001546D2" w:rsidRDefault="001546D2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</w:p>
    <w:p w14:paraId="34EED87B" w14:textId="69A08996" w:rsidR="001546D2" w:rsidRPr="003774E1" w:rsidRDefault="00711738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  <w:r w:rsidRPr="00711738">
        <w:rPr>
          <w:rFonts w:eastAsia="Cambria" w:cstheme="minorHAnsi"/>
          <w:b/>
          <w:color w:val="000000" w:themeColor="text1"/>
          <w:sz w:val="24"/>
          <w:szCs w:val="24"/>
        </w:rPr>
        <w:drawing>
          <wp:inline distT="0" distB="0" distL="0" distR="0" wp14:anchorId="4ECB2F49" wp14:editId="7A5CB0BF">
            <wp:extent cx="6858000" cy="2505710"/>
            <wp:effectExtent l="0" t="0" r="0" b="8890"/>
            <wp:docPr id="10254768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47681" name="Picture 1" descr="A screen shot of a computer program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5EF4A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37E387E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46B96EA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80893CF" w14:textId="1E498F52" w:rsidR="00541B0D" w:rsidRPr="003774E1" w:rsidRDefault="00541B0D" w:rsidP="00541B0D">
      <w:pPr>
        <w:pStyle w:val="ListParagraph"/>
        <w:rPr>
          <w:rFonts w:cstheme="minorHAnsi"/>
          <w:color w:val="000000" w:themeColor="text1"/>
          <w:sz w:val="24"/>
          <w:szCs w:val="24"/>
          <w:u w:val="single"/>
        </w:rPr>
      </w:pPr>
    </w:p>
    <w:p w14:paraId="0DFF704B" w14:textId="77777777" w:rsidR="003B6C5E" w:rsidRDefault="003B6C5E" w:rsidP="00617351">
      <w:pPr>
        <w:rPr>
          <w:rFonts w:asciiTheme="minorHAnsi" w:hAnsiTheme="minorHAnsi" w:cstheme="minorHAnsi"/>
          <w:b/>
          <w:bCs/>
          <w:color w:val="000000" w:themeColor="text1"/>
          <w:u w:val="single"/>
        </w:rPr>
      </w:pPr>
    </w:p>
    <w:p w14:paraId="33A41A30" w14:textId="2D694D51" w:rsidR="00BA37FE" w:rsidRPr="00371BB5" w:rsidRDefault="00BA37FE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sectPr w:rsidR="00BA37FE" w:rsidRPr="00371BB5" w:rsidSect="003629D6">
      <w:headerReference w:type="default" r:id="rId31"/>
      <w:footerReference w:type="default" r:id="rId32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69726F" w14:textId="77777777" w:rsidR="00FE5DD4" w:rsidRDefault="00FE5DD4" w:rsidP="008A791A">
      <w:r>
        <w:separator/>
      </w:r>
    </w:p>
  </w:endnote>
  <w:endnote w:type="continuationSeparator" w:id="0">
    <w:p w14:paraId="07AF4DB5" w14:textId="77777777" w:rsidR="00FE5DD4" w:rsidRDefault="00FE5DD4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E7CA8" w14:textId="77777777" w:rsidR="00FE5DD4" w:rsidRDefault="00FE5DD4" w:rsidP="008A791A">
      <w:r>
        <w:separator/>
      </w:r>
    </w:p>
  </w:footnote>
  <w:footnote w:type="continuationSeparator" w:id="0">
    <w:p w14:paraId="3FAFDD8F" w14:textId="77777777" w:rsidR="00FE5DD4" w:rsidRDefault="00FE5DD4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22390E7F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5090A">
            <w:rPr>
              <w:noProof/>
            </w:rPr>
            <w:t>Write a program to create, concatenate and print a string and accessing substring from a given string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1DF0AA4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25090A">
            <w:rPr>
              <w:b/>
              <w:szCs w:val="20"/>
            </w:rPr>
            <w:t>3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63C2A1F5" w:rsidR="00233586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233586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018719">
    <w:abstractNumId w:val="2"/>
  </w:num>
  <w:num w:numId="2" w16cid:durableId="232401257">
    <w:abstractNumId w:val="1"/>
  </w:num>
  <w:num w:numId="3" w16cid:durableId="1447082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5AAF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8A3"/>
    <w:rsid w:val="0009661A"/>
    <w:rsid w:val="00097643"/>
    <w:rsid w:val="000A03BD"/>
    <w:rsid w:val="000A1880"/>
    <w:rsid w:val="000A59CB"/>
    <w:rsid w:val="000A6497"/>
    <w:rsid w:val="000B062C"/>
    <w:rsid w:val="000B0BDE"/>
    <w:rsid w:val="000B35D4"/>
    <w:rsid w:val="000B6F4B"/>
    <w:rsid w:val="000C7C8F"/>
    <w:rsid w:val="000D2D0E"/>
    <w:rsid w:val="000D3224"/>
    <w:rsid w:val="000D4C31"/>
    <w:rsid w:val="000D7F9D"/>
    <w:rsid w:val="000E03DD"/>
    <w:rsid w:val="000E1049"/>
    <w:rsid w:val="000E14E2"/>
    <w:rsid w:val="000E2F56"/>
    <w:rsid w:val="000E4A35"/>
    <w:rsid w:val="000E6223"/>
    <w:rsid w:val="000F63CC"/>
    <w:rsid w:val="00105CDE"/>
    <w:rsid w:val="00106CDE"/>
    <w:rsid w:val="001178E3"/>
    <w:rsid w:val="00123786"/>
    <w:rsid w:val="001325A3"/>
    <w:rsid w:val="00135613"/>
    <w:rsid w:val="00135DB3"/>
    <w:rsid w:val="00135E3B"/>
    <w:rsid w:val="001367D6"/>
    <w:rsid w:val="00145ADC"/>
    <w:rsid w:val="001541CA"/>
    <w:rsid w:val="001546D2"/>
    <w:rsid w:val="00157F2C"/>
    <w:rsid w:val="00161429"/>
    <w:rsid w:val="00163367"/>
    <w:rsid w:val="001645AE"/>
    <w:rsid w:val="00164E43"/>
    <w:rsid w:val="001655E6"/>
    <w:rsid w:val="00176A60"/>
    <w:rsid w:val="00181251"/>
    <w:rsid w:val="00185151"/>
    <w:rsid w:val="0018786B"/>
    <w:rsid w:val="001931E5"/>
    <w:rsid w:val="001A209E"/>
    <w:rsid w:val="001A4F55"/>
    <w:rsid w:val="001A588C"/>
    <w:rsid w:val="001B3B04"/>
    <w:rsid w:val="001B3E1C"/>
    <w:rsid w:val="001C0BED"/>
    <w:rsid w:val="001C3863"/>
    <w:rsid w:val="001D025F"/>
    <w:rsid w:val="001E3624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23600"/>
    <w:rsid w:val="00230B9D"/>
    <w:rsid w:val="00233586"/>
    <w:rsid w:val="002427CA"/>
    <w:rsid w:val="002454C8"/>
    <w:rsid w:val="002469E2"/>
    <w:rsid w:val="00246CCC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3128FA"/>
    <w:rsid w:val="003156CD"/>
    <w:rsid w:val="003229E0"/>
    <w:rsid w:val="003234EF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629D6"/>
    <w:rsid w:val="00371BB5"/>
    <w:rsid w:val="00375D76"/>
    <w:rsid w:val="003774E1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6C5E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2539F"/>
    <w:rsid w:val="00433501"/>
    <w:rsid w:val="0044203A"/>
    <w:rsid w:val="004463D7"/>
    <w:rsid w:val="00447A2E"/>
    <w:rsid w:val="004502F7"/>
    <w:rsid w:val="004520DB"/>
    <w:rsid w:val="004544FD"/>
    <w:rsid w:val="004567D9"/>
    <w:rsid w:val="004611C2"/>
    <w:rsid w:val="00472B6B"/>
    <w:rsid w:val="00476318"/>
    <w:rsid w:val="0047704A"/>
    <w:rsid w:val="004770C1"/>
    <w:rsid w:val="0047769B"/>
    <w:rsid w:val="00482453"/>
    <w:rsid w:val="0048528F"/>
    <w:rsid w:val="0048538E"/>
    <w:rsid w:val="004905F2"/>
    <w:rsid w:val="00490F70"/>
    <w:rsid w:val="00492BB9"/>
    <w:rsid w:val="00495A19"/>
    <w:rsid w:val="004A3059"/>
    <w:rsid w:val="004A48E1"/>
    <w:rsid w:val="004A7F78"/>
    <w:rsid w:val="004B2657"/>
    <w:rsid w:val="004B3F61"/>
    <w:rsid w:val="004B4E76"/>
    <w:rsid w:val="004B6F6B"/>
    <w:rsid w:val="004C0450"/>
    <w:rsid w:val="004C0C38"/>
    <w:rsid w:val="004C2056"/>
    <w:rsid w:val="004C26A1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AB3"/>
    <w:rsid w:val="00533ED2"/>
    <w:rsid w:val="0053496F"/>
    <w:rsid w:val="00535370"/>
    <w:rsid w:val="005364A7"/>
    <w:rsid w:val="00536750"/>
    <w:rsid w:val="00537F0A"/>
    <w:rsid w:val="00541B0D"/>
    <w:rsid w:val="00542E3D"/>
    <w:rsid w:val="00544679"/>
    <w:rsid w:val="00545E57"/>
    <w:rsid w:val="00546366"/>
    <w:rsid w:val="00547DE2"/>
    <w:rsid w:val="005503C1"/>
    <w:rsid w:val="00551994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B604C"/>
    <w:rsid w:val="005C5109"/>
    <w:rsid w:val="005C7508"/>
    <w:rsid w:val="005D7480"/>
    <w:rsid w:val="005E5CEE"/>
    <w:rsid w:val="005E7383"/>
    <w:rsid w:val="005E7B32"/>
    <w:rsid w:val="005F021B"/>
    <w:rsid w:val="005F73A4"/>
    <w:rsid w:val="006144E9"/>
    <w:rsid w:val="00617351"/>
    <w:rsid w:val="006220AF"/>
    <w:rsid w:val="00624342"/>
    <w:rsid w:val="00626725"/>
    <w:rsid w:val="006304BB"/>
    <w:rsid w:val="0063154D"/>
    <w:rsid w:val="0063171F"/>
    <w:rsid w:val="006344A9"/>
    <w:rsid w:val="00634EC5"/>
    <w:rsid w:val="0063519B"/>
    <w:rsid w:val="006416BF"/>
    <w:rsid w:val="00647A0A"/>
    <w:rsid w:val="00647EE2"/>
    <w:rsid w:val="00652944"/>
    <w:rsid w:val="00657E4B"/>
    <w:rsid w:val="00662592"/>
    <w:rsid w:val="006632F6"/>
    <w:rsid w:val="00663F88"/>
    <w:rsid w:val="0067035B"/>
    <w:rsid w:val="00672DAE"/>
    <w:rsid w:val="006754AA"/>
    <w:rsid w:val="006776C6"/>
    <w:rsid w:val="00681CF6"/>
    <w:rsid w:val="00686A54"/>
    <w:rsid w:val="006927F1"/>
    <w:rsid w:val="00694A4C"/>
    <w:rsid w:val="00694FC5"/>
    <w:rsid w:val="006A34C2"/>
    <w:rsid w:val="006A7497"/>
    <w:rsid w:val="006B3AB8"/>
    <w:rsid w:val="006B650B"/>
    <w:rsid w:val="006C2F01"/>
    <w:rsid w:val="006C76D1"/>
    <w:rsid w:val="006D6626"/>
    <w:rsid w:val="006E6911"/>
    <w:rsid w:val="006E7AD9"/>
    <w:rsid w:val="006F4B50"/>
    <w:rsid w:val="006F5175"/>
    <w:rsid w:val="006F58F9"/>
    <w:rsid w:val="006F6228"/>
    <w:rsid w:val="00702941"/>
    <w:rsid w:val="00703B06"/>
    <w:rsid w:val="00704919"/>
    <w:rsid w:val="00704FD0"/>
    <w:rsid w:val="00707356"/>
    <w:rsid w:val="007107DD"/>
    <w:rsid w:val="00711738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209F"/>
    <w:rsid w:val="007539A9"/>
    <w:rsid w:val="007543C7"/>
    <w:rsid w:val="0075697F"/>
    <w:rsid w:val="00757579"/>
    <w:rsid w:val="00761E8F"/>
    <w:rsid w:val="007627AA"/>
    <w:rsid w:val="007679ED"/>
    <w:rsid w:val="00770ED5"/>
    <w:rsid w:val="00774775"/>
    <w:rsid w:val="0078219E"/>
    <w:rsid w:val="00782DE6"/>
    <w:rsid w:val="00783F99"/>
    <w:rsid w:val="00785DDF"/>
    <w:rsid w:val="00787FF1"/>
    <w:rsid w:val="007946C7"/>
    <w:rsid w:val="00796507"/>
    <w:rsid w:val="00797926"/>
    <w:rsid w:val="007A2C0A"/>
    <w:rsid w:val="007B03E2"/>
    <w:rsid w:val="007C188F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1595"/>
    <w:rsid w:val="00812F18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8F7CC2"/>
    <w:rsid w:val="00902380"/>
    <w:rsid w:val="00904BFA"/>
    <w:rsid w:val="00915A8C"/>
    <w:rsid w:val="0092260B"/>
    <w:rsid w:val="00925975"/>
    <w:rsid w:val="00926481"/>
    <w:rsid w:val="00926503"/>
    <w:rsid w:val="009277E6"/>
    <w:rsid w:val="009312B1"/>
    <w:rsid w:val="00932840"/>
    <w:rsid w:val="00933149"/>
    <w:rsid w:val="00933C6B"/>
    <w:rsid w:val="00935DE5"/>
    <w:rsid w:val="0094201A"/>
    <w:rsid w:val="00943CBF"/>
    <w:rsid w:val="00951679"/>
    <w:rsid w:val="00954E86"/>
    <w:rsid w:val="00957B63"/>
    <w:rsid w:val="00960BA6"/>
    <w:rsid w:val="009729B2"/>
    <w:rsid w:val="00974D08"/>
    <w:rsid w:val="009754A8"/>
    <w:rsid w:val="009821C9"/>
    <w:rsid w:val="00982457"/>
    <w:rsid w:val="009827CB"/>
    <w:rsid w:val="009925AF"/>
    <w:rsid w:val="00994DE0"/>
    <w:rsid w:val="00995457"/>
    <w:rsid w:val="009976CF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17A05"/>
    <w:rsid w:val="00A2005F"/>
    <w:rsid w:val="00A21DA3"/>
    <w:rsid w:val="00A241F7"/>
    <w:rsid w:val="00A243C0"/>
    <w:rsid w:val="00A252A6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1F"/>
    <w:rsid w:val="00A54DE2"/>
    <w:rsid w:val="00A61C04"/>
    <w:rsid w:val="00A63695"/>
    <w:rsid w:val="00A64296"/>
    <w:rsid w:val="00A655F0"/>
    <w:rsid w:val="00A669FA"/>
    <w:rsid w:val="00A72CCF"/>
    <w:rsid w:val="00A774FD"/>
    <w:rsid w:val="00AA24E2"/>
    <w:rsid w:val="00AA4FED"/>
    <w:rsid w:val="00AA7678"/>
    <w:rsid w:val="00AB0055"/>
    <w:rsid w:val="00AB2589"/>
    <w:rsid w:val="00AB29CA"/>
    <w:rsid w:val="00AB4833"/>
    <w:rsid w:val="00AB61CF"/>
    <w:rsid w:val="00AC3E58"/>
    <w:rsid w:val="00AC5CA0"/>
    <w:rsid w:val="00AD064C"/>
    <w:rsid w:val="00AD3012"/>
    <w:rsid w:val="00AD66F0"/>
    <w:rsid w:val="00AD78F1"/>
    <w:rsid w:val="00AE2497"/>
    <w:rsid w:val="00AE7CD1"/>
    <w:rsid w:val="00AF2CC6"/>
    <w:rsid w:val="00AF353F"/>
    <w:rsid w:val="00AF555E"/>
    <w:rsid w:val="00B013BF"/>
    <w:rsid w:val="00B01765"/>
    <w:rsid w:val="00B0541E"/>
    <w:rsid w:val="00B06C80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344CA"/>
    <w:rsid w:val="00B3707F"/>
    <w:rsid w:val="00B5762A"/>
    <w:rsid w:val="00B61616"/>
    <w:rsid w:val="00B646EE"/>
    <w:rsid w:val="00B755B3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06CDE"/>
    <w:rsid w:val="00C1253F"/>
    <w:rsid w:val="00C12CCF"/>
    <w:rsid w:val="00C140A9"/>
    <w:rsid w:val="00C14498"/>
    <w:rsid w:val="00C144E1"/>
    <w:rsid w:val="00C14F82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29F8"/>
    <w:rsid w:val="00C6492A"/>
    <w:rsid w:val="00C67030"/>
    <w:rsid w:val="00C8106A"/>
    <w:rsid w:val="00C92E62"/>
    <w:rsid w:val="00C96270"/>
    <w:rsid w:val="00CA0749"/>
    <w:rsid w:val="00CA3599"/>
    <w:rsid w:val="00CA3D1E"/>
    <w:rsid w:val="00CA6170"/>
    <w:rsid w:val="00CB4442"/>
    <w:rsid w:val="00CC78FE"/>
    <w:rsid w:val="00CD2552"/>
    <w:rsid w:val="00CD2D12"/>
    <w:rsid w:val="00CD52E3"/>
    <w:rsid w:val="00CD7A45"/>
    <w:rsid w:val="00CE41D8"/>
    <w:rsid w:val="00CE5757"/>
    <w:rsid w:val="00CE6AE4"/>
    <w:rsid w:val="00CF0D61"/>
    <w:rsid w:val="00D036D5"/>
    <w:rsid w:val="00D04E5F"/>
    <w:rsid w:val="00D05B6F"/>
    <w:rsid w:val="00D1167F"/>
    <w:rsid w:val="00D1252D"/>
    <w:rsid w:val="00D12C88"/>
    <w:rsid w:val="00D13973"/>
    <w:rsid w:val="00D13A00"/>
    <w:rsid w:val="00D178D5"/>
    <w:rsid w:val="00D213A7"/>
    <w:rsid w:val="00D23298"/>
    <w:rsid w:val="00D2466E"/>
    <w:rsid w:val="00D3217F"/>
    <w:rsid w:val="00D330EE"/>
    <w:rsid w:val="00D41615"/>
    <w:rsid w:val="00D443EB"/>
    <w:rsid w:val="00D4440D"/>
    <w:rsid w:val="00D649E2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C0556"/>
    <w:rsid w:val="00DC154C"/>
    <w:rsid w:val="00DC1E7C"/>
    <w:rsid w:val="00DC4BB5"/>
    <w:rsid w:val="00DC6A95"/>
    <w:rsid w:val="00DD1070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1696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2F8D"/>
    <w:rsid w:val="00E84240"/>
    <w:rsid w:val="00E85202"/>
    <w:rsid w:val="00EA0D5F"/>
    <w:rsid w:val="00EA465D"/>
    <w:rsid w:val="00EA6D65"/>
    <w:rsid w:val="00EA6EB5"/>
    <w:rsid w:val="00EB1500"/>
    <w:rsid w:val="00EB1D13"/>
    <w:rsid w:val="00EB47DE"/>
    <w:rsid w:val="00EB712C"/>
    <w:rsid w:val="00EC7E08"/>
    <w:rsid w:val="00ED0A59"/>
    <w:rsid w:val="00ED12E5"/>
    <w:rsid w:val="00ED56D3"/>
    <w:rsid w:val="00ED7665"/>
    <w:rsid w:val="00EE0EEB"/>
    <w:rsid w:val="00EE1107"/>
    <w:rsid w:val="00EE25C1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6B2C"/>
    <w:rsid w:val="00F3709A"/>
    <w:rsid w:val="00F405EA"/>
    <w:rsid w:val="00F41778"/>
    <w:rsid w:val="00F5035C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5F45"/>
    <w:rsid w:val="00FA6472"/>
    <w:rsid w:val="00FA7A27"/>
    <w:rsid w:val="00FB5AD5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5DD4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4</Pages>
  <Words>1015</Words>
  <Characters>578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33</cp:revision>
  <cp:lastPrinted>2025-08-24T08:42:00Z</cp:lastPrinted>
  <dcterms:created xsi:type="dcterms:W3CDTF">2024-07-09T14:08:00Z</dcterms:created>
  <dcterms:modified xsi:type="dcterms:W3CDTF">2025-08-24T12:26:00Z</dcterms:modified>
</cp:coreProperties>
</file>